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009058C0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Pr="00070ABB">
        <w:t xml:space="preserve">of all below 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6DE4154A" w14:textId="77777777" w:rsidTr="00693DCA">
        <w:trPr>
          <w:trHeight w:val="162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2326C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92FC4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66CC8E96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[] arg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&amp;&amp; 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[] methods = 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scanner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name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ge = 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id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identifi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Birthable birth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8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2250"/>
      </w:tblGrid>
      <w:tr w:rsidR="00070ABB" w:rsidRPr="00070ABB" w14:paraId="125ED732" w14:textId="77777777" w:rsidTr="00A93C4D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A93C4D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2250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A93C4D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2250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A93C4D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2250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30DE47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a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1A713FCE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>" is received, you will receive names of people who bought food, each on a new line. Note that not all names may be valid, in 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7777777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in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50D2EA84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are </w:t>
      </w:r>
      <w:r w:rsidRPr="00070ABB">
        <w:rPr>
          <w:lang w:val="bg-BG"/>
        </w:rPr>
        <w:br/>
      </w:r>
      <w:r w:rsidRPr="00070ABB">
        <w:t>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6108106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55EBB482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33B28AE3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="00554911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4FFC44E9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554911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F5E4C98" w14:textId="77777777" w:rsidR="00070ABB" w:rsidRPr="00070ABB" w:rsidRDefault="00070ABB" w:rsidP="00070ABB">
      <w:pPr>
        <w:rPr>
          <w:lang w:val="bg-BG"/>
        </w:rPr>
      </w:pPr>
      <w:bookmarkStart w:id="4" w:name="_GoBack"/>
      <w:bookmarkEnd w:id="4"/>
    </w:p>
    <w:p w14:paraId="7FAD254D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B8640" w14:textId="77777777" w:rsidR="00170596" w:rsidRDefault="00170596" w:rsidP="008068A2">
      <w:pPr>
        <w:spacing w:after="0" w:line="240" w:lineRule="auto"/>
      </w:pPr>
      <w:r>
        <w:separator/>
      </w:r>
    </w:p>
  </w:endnote>
  <w:endnote w:type="continuationSeparator" w:id="0">
    <w:p w14:paraId="4D1E64E3" w14:textId="77777777" w:rsidR="00170596" w:rsidRDefault="001705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E2F6BE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491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491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E2F6BE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4911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4911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D02E7" w14:textId="77777777" w:rsidR="00170596" w:rsidRDefault="00170596" w:rsidP="008068A2">
      <w:pPr>
        <w:spacing w:after="0" w:line="240" w:lineRule="auto"/>
      </w:pPr>
      <w:r>
        <w:separator/>
      </w:r>
    </w:p>
  </w:footnote>
  <w:footnote w:type="continuationSeparator" w:id="0">
    <w:p w14:paraId="57C0E6E5" w14:textId="77777777" w:rsidR="00170596" w:rsidRDefault="001705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4"/>
  </w:num>
  <w:num w:numId="8">
    <w:abstractNumId w:val="10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1"/>
  </w:num>
  <w:num w:numId="14">
    <w:abstractNumId w:val="36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2"/>
  </w:num>
  <w:num w:numId="25">
    <w:abstractNumId w:val="9"/>
  </w:num>
  <w:num w:numId="26">
    <w:abstractNumId w:val="19"/>
  </w:num>
  <w:num w:numId="27">
    <w:abstractNumId w:val="40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5"/>
  </w:num>
  <w:num w:numId="43">
    <w:abstractNumId w:val="29"/>
  </w:num>
  <w:num w:numId="44">
    <w:abstractNumId w:val="11"/>
  </w:num>
  <w:num w:numId="45">
    <w:abstractNumId w:val="41"/>
  </w:num>
  <w:num w:numId="46">
    <w:abstractNumId w:val="3"/>
  </w:num>
  <w:num w:numId="47">
    <w:abstractNumId w:val="6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qgUA6BbDOy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865D9-1F9A-402C-927D-878B7B7B7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0</Pages>
  <Words>2684</Words>
  <Characters>1530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1-12-15T09:01:00Z</dcterms:modified>
  <cp:category>programming;computer programming;software development;web development</cp:category>
</cp:coreProperties>
</file>